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0F1BA808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446BDB">
        <w:t>Three sum smaller</w:t>
      </w:r>
    </w:p>
    <w:p w14:paraId="15286F24" w14:textId="6938A607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3309F919" w:rsidR="00FB4544" w:rsidRPr="00FB4544" w:rsidRDefault="00EE58AF" w:rsidP="00446BD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403056C1" w14:textId="7813CF89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3DFA2DF9" w14:textId="20A604C8" w:rsidR="00EB01D6" w:rsidRDefault="00EB01D6" w:rsidP="00446BDB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1C123830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91DAB8A" w:rsidR="00385F82" w:rsidRDefault="007643D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1F41EC48" w14:textId="6950AC4A" w:rsidR="007643D3" w:rsidRPr="0042553F" w:rsidRDefault="00385F82" w:rsidP="00C808A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0F6729B0" w14:textId="59DE3A10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1A7C7827" w14:textId="77777777" w:rsidR="0091769E" w:rsidRPr="0091769E" w:rsidRDefault="0091769E" w:rsidP="009176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// 2 pointers + linear scan: for each </w:t>
      </w:r>
      <w:proofErr w:type="spellStart"/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i</w:t>
      </w:r>
      <w:proofErr w:type="spellEnd"/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, j, k triple, let </w:t>
      </w:r>
      <w:proofErr w:type="spellStart"/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i</w:t>
      </w:r>
      <w:proofErr w:type="spellEnd"/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 start from 0 to the end,</w:t>
      </w:r>
    </w:p>
    <w:p w14:paraId="341A24D8" w14:textId="77777777" w:rsidR="0091769E" w:rsidRPr="0091769E" w:rsidRDefault="0091769E" w:rsidP="009176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    // we need to find a way to calculate the (j, k) pairs such that the triple sum &lt; target.</w:t>
      </w:r>
    </w:p>
    <w:p w14:paraId="6A04408B" w14:textId="77777777" w:rsidR="0091769E" w:rsidRPr="0091769E" w:rsidRDefault="0091769E" w:rsidP="009176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    // Let j start from </w:t>
      </w:r>
      <w:proofErr w:type="spellStart"/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i</w:t>
      </w:r>
      <w:proofErr w:type="spellEnd"/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 + 1, and k start from the end, each time we find (</w:t>
      </w:r>
      <w:proofErr w:type="spellStart"/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i</w:t>
      </w:r>
      <w:proofErr w:type="spellEnd"/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, j, k) &lt; target,</w:t>
      </w:r>
    </w:p>
    <w:p w14:paraId="402CF8AD" w14:textId="77777777" w:rsidR="0091769E" w:rsidRPr="0091769E" w:rsidRDefault="0091769E" w:rsidP="009176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    // we will also find (</w:t>
      </w:r>
      <w:proofErr w:type="spellStart"/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i</w:t>
      </w:r>
      <w:proofErr w:type="spellEnd"/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, j, k - 1), ..., (</w:t>
      </w:r>
      <w:proofErr w:type="spellStart"/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i</w:t>
      </w:r>
      <w:proofErr w:type="spellEnd"/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, j, j + 1) &lt; target, so there are totally</w:t>
      </w:r>
    </w:p>
    <w:p w14:paraId="184CD912" w14:textId="77777777" w:rsidR="0091769E" w:rsidRPr="0091769E" w:rsidRDefault="0091769E" w:rsidP="009176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    // k - j pairs starting from j such that (</w:t>
      </w:r>
      <w:proofErr w:type="spellStart"/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i</w:t>
      </w:r>
      <w:proofErr w:type="spellEnd"/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, j, k) &lt; target. </w:t>
      </w:r>
    </w:p>
    <w:p w14:paraId="5730414F" w14:textId="77777777" w:rsidR="0091769E" w:rsidRPr="0091769E" w:rsidRDefault="0091769E" w:rsidP="009176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    // Otherwise if (</w:t>
      </w:r>
      <w:proofErr w:type="spellStart"/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i</w:t>
      </w:r>
      <w:proofErr w:type="spellEnd"/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, j, k) &gt;= target, we reduce 1 from k, and check (</w:t>
      </w:r>
      <w:proofErr w:type="spellStart"/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i</w:t>
      </w:r>
      <w:proofErr w:type="spellEnd"/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, j, k) again. </w:t>
      </w:r>
    </w:p>
    <w:p w14:paraId="71464F42" w14:textId="77777777" w:rsidR="0091769E" w:rsidRPr="0091769E" w:rsidRDefault="0091769E" w:rsidP="009176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91769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    // We keep doing this until j &gt;= k. 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</w:p>
    <w:p w14:paraId="602456F9" w14:textId="1EAB68D1" w:rsidR="0091769E" w:rsidRPr="00686F45" w:rsidRDefault="0091769E" w:rsidP="0091769E">
      <w:r w:rsidRPr="00686F45">
        <w:rPr>
          <w:b/>
          <w:bCs/>
        </w:rPr>
        <w:t>Time Complexity</w:t>
      </w:r>
      <w:r w:rsidRPr="00686F45">
        <w:t xml:space="preserve">: </w:t>
      </w:r>
      <w:r>
        <w:t>O(N</w:t>
      </w:r>
      <w:r>
        <w:rPr>
          <w:vertAlign w:val="superscript"/>
        </w:rPr>
        <w:t>3</w:t>
      </w:r>
      <w:r>
        <w:t>)</w:t>
      </w:r>
    </w:p>
    <w:p w14:paraId="6D297C13" w14:textId="75B92CEA" w:rsidR="0091769E" w:rsidRPr="00EE58AF" w:rsidRDefault="0091769E" w:rsidP="0091769E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>
        <w:rPr>
          <w:b/>
          <w:bCs/>
        </w:rPr>
        <w:t>O(</w:t>
      </w:r>
      <w:proofErr w:type="gramEnd"/>
      <w:r>
        <w:rPr>
          <w:b/>
          <w:bCs/>
        </w:rPr>
        <w:t>1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873FBF5" w14:textId="095D88EF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56EE84B3" w14:textId="77777777" w:rsidR="0091769E" w:rsidRPr="0042553F" w:rsidRDefault="00686F45" w:rsidP="0091769E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BD6EB7">
        <w:rPr>
          <w:rFonts w:ascii="Arial" w:hAnsi="Arial" w:cs="Arial"/>
          <w:sz w:val="20"/>
          <w:szCs w:val="20"/>
        </w:rPr>
        <w:lastRenderedPageBreak/>
        <w:t>Explanation:</w:t>
      </w:r>
      <w:r>
        <w:t xml:space="preserve"> </w:t>
      </w:r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As you would know, every 3sum/2sum problem requires some form of sorting. Now as here we have to find the number of triplets, sorting makes sense as order </w:t>
      </w:r>
      <w:proofErr w:type="spellStart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doesnt</w:t>
      </w:r>
      <w:proofErr w:type="spellEnd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matter.</w:t>
      </w:r>
      <w:r w:rsidR="0091769E">
        <w:rPr>
          <w:rFonts w:ascii="Segoe UI" w:hAnsi="Segoe UI" w:cs="Segoe UI"/>
          <w:color w:val="424242"/>
          <w:sz w:val="21"/>
          <w:szCs w:val="21"/>
        </w:rPr>
        <w:br/>
      </w:r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Now, iterate through the loop, specify two counters-&gt; lo and hi, initialise them to i+1 and n-1 at the moment. We will be </w:t>
      </w:r>
      <w:proofErr w:type="gramStart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perform</w:t>
      </w:r>
      <w:proofErr w:type="gramEnd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the two pointers on this counters.</w:t>
      </w:r>
      <w:r w:rsidR="0091769E">
        <w:rPr>
          <w:rFonts w:ascii="Segoe UI" w:hAnsi="Segoe UI" w:cs="Segoe UI"/>
          <w:color w:val="424242"/>
          <w:sz w:val="21"/>
          <w:szCs w:val="21"/>
        </w:rPr>
        <w:br/>
      </w:r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While lo&lt;hi, calculate sum of current 3 indices- lo, hi and </w:t>
      </w:r>
      <w:proofErr w:type="spellStart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i</w:t>
      </w:r>
      <w:proofErr w:type="spellEnd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. If the sum is &lt; target, we know for any 3rd member of triplet in the sorted array, if we take sum, sum will be less than target. Example for moment </w:t>
      </w:r>
      <w:proofErr w:type="spellStart"/>
      <w:proofErr w:type="gramStart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lets</w:t>
      </w:r>
      <w:proofErr w:type="spellEnd"/>
      <w:proofErr w:type="gramEnd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say </w:t>
      </w:r>
      <w:proofErr w:type="spellStart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i</w:t>
      </w:r>
      <w:proofErr w:type="spellEnd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=1, lo=2 and hi=5. And </w:t>
      </w:r>
      <w:proofErr w:type="spellStart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[</w:t>
      </w:r>
      <w:proofErr w:type="spellStart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i</w:t>
      </w:r>
      <w:proofErr w:type="spellEnd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]+</w:t>
      </w:r>
      <w:proofErr w:type="spellStart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[lo]+</w:t>
      </w:r>
      <w:proofErr w:type="spellStart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[hi] came out to be &lt;target, we know that for all indices less than hi, we will get a sum &lt;target (on triplets </w:t>
      </w:r>
      <w:proofErr w:type="spellStart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[</w:t>
      </w:r>
      <w:proofErr w:type="gramStart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1]+</w:t>
      </w:r>
      <w:proofErr w:type="spellStart"/>
      <w:proofErr w:type="gramEnd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[2]+</w:t>
      </w:r>
      <w:proofErr w:type="spellStart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[3] or </w:t>
      </w:r>
      <w:proofErr w:type="spellStart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[1]+</w:t>
      </w:r>
      <w:proofErr w:type="spellStart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[2]+</w:t>
      </w:r>
      <w:proofErr w:type="spellStart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s</w:t>
      </w:r>
      <w:proofErr w:type="spellEnd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[4]). So directly add lo-hi in the counter as we have that many </w:t>
      </w:r>
      <w:proofErr w:type="gramStart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umber</w:t>
      </w:r>
      <w:proofErr w:type="gramEnd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if triplets and increment lo++.</w:t>
      </w:r>
      <w:r w:rsidR="0091769E">
        <w:rPr>
          <w:rFonts w:ascii="Segoe UI" w:hAnsi="Segoe UI" w:cs="Segoe UI"/>
          <w:color w:val="424242"/>
          <w:sz w:val="21"/>
          <w:szCs w:val="21"/>
        </w:rPr>
        <w:br/>
      </w:r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If sum is &gt;=target, we need to decrement hi-- as with current lo and </w:t>
      </w:r>
      <w:proofErr w:type="spellStart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i</w:t>
      </w:r>
      <w:proofErr w:type="spellEnd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, we </w:t>
      </w:r>
      <w:proofErr w:type="spellStart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cant</w:t>
      </w:r>
      <w:proofErr w:type="spellEnd"/>
      <w:r w:rsidR="0091769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form sum&lt;target.</w:t>
      </w:r>
    </w:p>
    <w:p w14:paraId="7610E34F" w14:textId="40C3119D" w:rsidR="00446BDB" w:rsidRPr="00446BDB" w:rsidRDefault="00446BDB" w:rsidP="0042553F">
      <w:pPr>
        <w:pStyle w:val="Heading3"/>
        <w:shd w:val="clear" w:color="auto" w:fill="FFFFFF"/>
        <w:spacing w:before="0" w:beforeAutospacing="0" w:after="120" w:afterAutospacing="0"/>
        <w:rPr>
          <w:rFonts w:ascii="Segoe UI" w:hAnsi="Segoe UI" w:cs="Segoe UI"/>
          <w:color w:val="424242"/>
          <w:sz w:val="21"/>
          <w:szCs w:val="21"/>
        </w:rPr>
      </w:pPr>
    </w:p>
    <w:p w14:paraId="032D5196" w14:textId="651DC802" w:rsidR="005C3CB7" w:rsidRDefault="005C3CB7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424242"/>
          <w:sz w:val="21"/>
          <w:szCs w:val="21"/>
          <w:shd w:val="clear" w:color="auto" w:fill="FFFFFF"/>
        </w:rPr>
      </w:pPr>
    </w:p>
    <w:p w14:paraId="5A58C7FF" w14:textId="308C4FAD" w:rsidR="00DF1712" w:rsidRDefault="00686F45" w:rsidP="00EE58AF">
      <w:pPr>
        <w:rPr>
          <w:b/>
          <w:bCs/>
        </w:rPr>
      </w:pPr>
      <w:r>
        <w:rPr>
          <w:b/>
          <w:bCs/>
        </w:rPr>
        <w:t>Code:</w:t>
      </w:r>
      <w:bookmarkStart w:id="0" w:name="_GoBack"/>
      <w:bookmarkEnd w:id="0"/>
    </w:p>
    <w:p w14:paraId="35A5241A" w14:textId="77777777" w:rsidR="0091769E" w:rsidRPr="00686F45" w:rsidRDefault="0091769E" w:rsidP="0091769E">
      <w:r w:rsidRPr="00686F45">
        <w:rPr>
          <w:b/>
          <w:bCs/>
        </w:rPr>
        <w:t>Time Complexity</w:t>
      </w:r>
      <w:r w:rsidRPr="00686F45">
        <w:t>: O(</w:t>
      </w:r>
      <w:r>
        <w:t>N</w:t>
      </w:r>
      <w:r>
        <w:rPr>
          <w:vertAlign w:val="superscript"/>
        </w:rPr>
        <w:t>2</w:t>
      </w:r>
      <w:r w:rsidRPr="00686F45">
        <w:t>)</w:t>
      </w:r>
      <w:r>
        <w:t xml:space="preserve"> </w:t>
      </w:r>
    </w:p>
    <w:p w14:paraId="1B66B6D0" w14:textId="77777777" w:rsidR="0091769E" w:rsidRPr="00EE58AF" w:rsidRDefault="0091769E" w:rsidP="0091769E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11D96D54" w14:textId="77777777" w:rsidR="005D5D9E" w:rsidRDefault="005D5D9E" w:rsidP="00EE58AF">
      <w:pPr>
        <w:rPr>
          <w:b/>
          <w:bCs/>
        </w:rPr>
      </w:pP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sectPr w:rsidR="00686F45" w:rsidRPr="00686F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586AFB"/>
    <w:multiLevelType w:val="multilevel"/>
    <w:tmpl w:val="DD080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5547B69"/>
    <w:multiLevelType w:val="multilevel"/>
    <w:tmpl w:val="80DAC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1"/>
  </w:num>
  <w:num w:numId="3">
    <w:abstractNumId w:val="11"/>
  </w:num>
  <w:num w:numId="4">
    <w:abstractNumId w:val="8"/>
  </w:num>
  <w:num w:numId="5">
    <w:abstractNumId w:val="10"/>
  </w:num>
  <w:num w:numId="6">
    <w:abstractNumId w:val="2"/>
  </w:num>
  <w:num w:numId="7">
    <w:abstractNumId w:val="6"/>
  </w:num>
  <w:num w:numId="8">
    <w:abstractNumId w:val="5"/>
  </w:num>
  <w:num w:numId="9">
    <w:abstractNumId w:val="0"/>
  </w:num>
  <w:num w:numId="10">
    <w:abstractNumId w:val="4"/>
  </w:num>
  <w:num w:numId="11">
    <w:abstractNumId w:val="3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mwrAUApg3AHywAAAA="/>
  </w:docVars>
  <w:rsids>
    <w:rsidRoot w:val="000F7531"/>
    <w:rsid w:val="000F7531"/>
    <w:rsid w:val="002872E2"/>
    <w:rsid w:val="00385F82"/>
    <w:rsid w:val="0042553F"/>
    <w:rsid w:val="00446BDB"/>
    <w:rsid w:val="0046501B"/>
    <w:rsid w:val="005B746D"/>
    <w:rsid w:val="005C3CB7"/>
    <w:rsid w:val="005D5D9E"/>
    <w:rsid w:val="00621849"/>
    <w:rsid w:val="00686F45"/>
    <w:rsid w:val="006B3D37"/>
    <w:rsid w:val="007643D3"/>
    <w:rsid w:val="00772AC1"/>
    <w:rsid w:val="00865E7A"/>
    <w:rsid w:val="0091769E"/>
    <w:rsid w:val="009A2169"/>
    <w:rsid w:val="00AB0A48"/>
    <w:rsid w:val="00AB7A3B"/>
    <w:rsid w:val="00BD6EB7"/>
    <w:rsid w:val="00BF3D98"/>
    <w:rsid w:val="00C0126C"/>
    <w:rsid w:val="00C808AA"/>
    <w:rsid w:val="00C82371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46B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46BDB"/>
    <w:rPr>
      <w:rFonts w:ascii="Times New Roman" w:eastAsia="Times New Roman" w:hAnsi="Times New Roman" w:cs="Times New Roman"/>
      <w:b/>
      <w:bCs/>
      <w:sz w:val="27"/>
      <w:szCs w:val="27"/>
      <w:lang w:val="en-IN"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9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9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2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2</Pages>
  <Words>277</Words>
  <Characters>158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8</cp:revision>
  <dcterms:created xsi:type="dcterms:W3CDTF">2022-03-16T09:34:00Z</dcterms:created>
  <dcterms:modified xsi:type="dcterms:W3CDTF">2022-04-06T18:14:00Z</dcterms:modified>
</cp:coreProperties>
</file>